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MIAN DUC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MI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UC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83 Marshall Drive, Des Plaines, IL, USA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UCHDAMI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18240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IT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L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8/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